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r_markdown</w:t>
      </w:r>
    </w:p>
    <w:p>
      <w:pPr>
        <w:pStyle w:val="Author"/>
      </w:pPr>
      <w:r>
        <w:t xml:space="preserve">cam</w:t>
      </w:r>
    </w:p>
    <w:p>
      <w:pPr>
        <w:pStyle w:val="Date"/>
      </w:pPr>
      <w:r>
        <w:t xml:space="preserve">2018-02-0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ms_first_tr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f6e5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r_markdown</dc:title>
  <dc:creator>cam</dc:creator>
  <dcterms:created xsi:type="dcterms:W3CDTF">2018-02-09T17:08:58Z</dcterms:created>
  <dcterms:modified xsi:type="dcterms:W3CDTF">2018-02-09T17:08:58Z</dcterms:modified>
</cp:coreProperties>
</file>